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046" w:type="pct"/>
        <w:tblInd w:w="175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0"/>
        <w:gridCol w:w="938"/>
        <w:gridCol w:w="2595"/>
        <w:gridCol w:w="1778"/>
        <w:gridCol w:w="566"/>
        <w:gridCol w:w="297"/>
        <w:gridCol w:w="271"/>
        <w:gridCol w:w="350"/>
        <w:gridCol w:w="374"/>
        <w:gridCol w:w="162"/>
        <w:gridCol w:w="281"/>
        <w:gridCol w:w="1366"/>
        <w:gridCol w:w="390"/>
        <w:gridCol w:w="999"/>
        <w:gridCol w:w="194"/>
        <w:gridCol w:w="1005"/>
        <w:gridCol w:w="605"/>
        <w:gridCol w:w="266"/>
        <w:gridCol w:w="14"/>
      </w:tblGrid>
      <w:tr w:rsidR="00641AF3" w:rsidRPr="00FF4992" w14:paraId="14735061" w14:textId="77777777" w:rsidTr="003C571C">
        <w:trPr>
          <w:gridAfter w:val="4"/>
          <w:wAfter w:w="1874" w:type="dxa"/>
          <w:trHeight w:val="319"/>
        </w:trPr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87568" w14:textId="77777777" w:rsidR="00667169" w:rsidRDefault="00667169" w:rsidP="005D7F99">
            <w:pPr>
              <w:spacing w:after="0" w:line="240" w:lineRule="auto"/>
              <w:rPr>
                <w:rFonts w:ascii="Calibri" w:eastAsia="Times New Roman" w:hAnsi="Calibri" w:cs="Times New Roman"/>
                <w:noProof/>
                <w:color w:val="000000"/>
                <w:lang w:eastAsia="tr-TR"/>
              </w:rPr>
            </w:pPr>
          </w:p>
          <w:p w14:paraId="3CCD1E7A" w14:textId="77777777" w:rsidR="00667169" w:rsidRDefault="00667169" w:rsidP="005D7F99">
            <w:pPr>
              <w:spacing w:after="0" w:line="240" w:lineRule="auto"/>
              <w:rPr>
                <w:rFonts w:ascii="Calibri" w:eastAsia="Times New Roman" w:hAnsi="Calibri" w:cs="Times New Roman"/>
                <w:noProof/>
                <w:color w:val="000000"/>
                <w:lang w:eastAsia="tr-TR"/>
              </w:rPr>
            </w:pPr>
          </w:p>
          <w:p w14:paraId="2417065D" w14:textId="77777777" w:rsidR="00667169" w:rsidRDefault="00667169" w:rsidP="005D7F99">
            <w:pPr>
              <w:spacing w:after="0" w:line="240" w:lineRule="auto"/>
              <w:rPr>
                <w:rFonts w:ascii="Calibri" w:eastAsia="Times New Roman" w:hAnsi="Calibri" w:cs="Times New Roman"/>
                <w:noProof/>
                <w:color w:val="000000"/>
                <w:lang w:eastAsia="tr-TR"/>
              </w:rPr>
            </w:pPr>
          </w:p>
          <w:p w14:paraId="225BE1AC" w14:textId="77777777" w:rsidR="005D7F99" w:rsidRPr="00FF4992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0"/>
            </w:tblGrid>
            <w:tr w:rsidR="005D7F99" w:rsidRPr="00FF4992" w14:paraId="5FA3E788" w14:textId="77777777" w:rsidTr="005214C3">
              <w:trPr>
                <w:trHeight w:val="230"/>
                <w:tblCellSpacing w:w="0" w:type="dxa"/>
              </w:trPr>
              <w:tc>
                <w:tcPr>
                  <w:tcW w:w="12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ED4CB1" w14:textId="77777777" w:rsidR="005D7F99" w:rsidRPr="00FF4992" w:rsidRDefault="005D7F99" w:rsidP="005D7F9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  <w:tr w:rsidR="005D7F99" w:rsidRPr="00FF4992" w14:paraId="5BF45935" w14:textId="77777777" w:rsidTr="005214C3">
              <w:trPr>
                <w:trHeight w:val="230"/>
                <w:tblCellSpacing w:w="0" w:type="dxa"/>
              </w:trPr>
              <w:tc>
                <w:tcPr>
                  <w:tcW w:w="126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DF64651" w14:textId="77777777" w:rsidR="005D7F99" w:rsidRPr="00FF4992" w:rsidRDefault="005D7F99" w:rsidP="005D7F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14:paraId="480F208B" w14:textId="77777777" w:rsidR="005D7F99" w:rsidRPr="00FF4992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04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0499E" w14:textId="77777777" w:rsidR="005D7F99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14:paraId="13F4F311" w14:textId="77777777" w:rsidR="005D7F99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14:paraId="371D7D49" w14:textId="77777777" w:rsidR="005D7F99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14:paraId="015C3682" w14:textId="77777777" w:rsidR="005D7F99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14:paraId="49A3DCA9" w14:textId="67A563D8" w:rsidR="005D7F99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14:paraId="2E552B85" w14:textId="1C34004D" w:rsidR="005D7F99" w:rsidRPr="00FF4992" w:rsidRDefault="00562947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                                            </w:t>
            </w:r>
            <w:r w:rsidR="005176A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BURSA </w:t>
            </w:r>
            <w:r w:rsidR="005D7F99"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LUDAĞ ÜNİVERSİTESİ</w:t>
            </w:r>
          </w:p>
        </w:tc>
      </w:tr>
      <w:tr w:rsidR="00E145F9" w:rsidRPr="00FF4992" w14:paraId="07492CE9" w14:textId="77777777" w:rsidTr="003C571C">
        <w:trPr>
          <w:gridAfter w:val="4"/>
          <w:wAfter w:w="1874" w:type="dxa"/>
          <w:trHeight w:val="319"/>
        </w:trPr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A1C78A" w14:textId="77777777" w:rsidR="00E145F9" w:rsidRDefault="00E145F9" w:rsidP="005D7F99">
            <w:pPr>
              <w:spacing w:after="0" w:line="240" w:lineRule="auto"/>
              <w:rPr>
                <w:rFonts w:ascii="Calibri" w:eastAsia="Times New Roman" w:hAnsi="Calibri" w:cs="Times New Roman"/>
                <w:noProof/>
                <w:color w:val="000000"/>
                <w:lang w:eastAsia="tr-TR"/>
              </w:rPr>
            </w:pPr>
          </w:p>
        </w:tc>
        <w:tc>
          <w:tcPr>
            <w:tcW w:w="104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70D285" w14:textId="77777777" w:rsidR="00E145F9" w:rsidRDefault="00E145F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</w:tr>
      <w:tr w:rsidR="00641AF3" w:rsidRPr="00FF4992" w14:paraId="605E41BD" w14:textId="77777777" w:rsidTr="003C571C">
        <w:trPr>
          <w:trHeight w:val="319"/>
        </w:trPr>
        <w:tc>
          <w:tcPr>
            <w:tcW w:w="129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DF6285" w14:textId="28E85C37" w:rsidR="005D7F99" w:rsidRPr="00FF4992" w:rsidRDefault="00E145F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75266745" wp14:editId="5D54B23C">
                  <wp:extent cx="508000" cy="508000"/>
                  <wp:effectExtent l="0" t="0" r="6350" b="6350"/>
                  <wp:docPr id="2" name="Resim 2" descr="https://www.uludag.edu.tr/logolar/uu_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 descr="https://www.uludag.edu.tr/logolar/uu_logo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13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35484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EN BİLİMLERİ ENSTİTÜSÜ</w:t>
            </w:r>
          </w:p>
        </w:tc>
      </w:tr>
      <w:tr w:rsidR="00641AF3" w:rsidRPr="00FF4992" w14:paraId="3E0C6C33" w14:textId="77777777" w:rsidTr="003C571C">
        <w:trPr>
          <w:trHeight w:val="319"/>
        </w:trPr>
        <w:tc>
          <w:tcPr>
            <w:tcW w:w="129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0CDE2F" w14:textId="77777777" w:rsidR="005D7F99" w:rsidRPr="00FF4992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1413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617A" w14:textId="77777777" w:rsidR="005D7F99" w:rsidRPr="00FF4992" w:rsidRDefault="00562947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018-2019</w:t>
            </w:r>
            <w:r w:rsidR="005D7F99"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EĞİTİM-ÖĞRETİM YILI </w:t>
            </w:r>
            <w:r w:rsidR="005D7F99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tr-TR"/>
              </w:rPr>
              <w:t>BAHAR</w:t>
            </w:r>
            <w:r w:rsidR="005D7F99"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RIYILI DERS GÖREVLENDİRME FORMU</w:t>
            </w:r>
          </w:p>
        </w:tc>
      </w:tr>
      <w:tr w:rsidR="00641AF3" w:rsidRPr="00FF4992" w14:paraId="766652F5" w14:textId="77777777" w:rsidTr="003C571C">
        <w:trPr>
          <w:gridAfter w:val="2"/>
          <w:wAfter w:w="278" w:type="dxa"/>
          <w:trHeight w:val="319"/>
        </w:trPr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FA30F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F820A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NABİLİM DALI:</w:t>
            </w:r>
          </w:p>
        </w:tc>
        <w:tc>
          <w:tcPr>
            <w:tcW w:w="36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CA2C2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ÇEVRE MÜHENDİSLİĞİ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CC053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AED72" w14:textId="77777777" w:rsidR="005D7F99" w:rsidRPr="00FF4992" w:rsidRDefault="005D7F99" w:rsidP="005D7F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PROGRAMI :</w:t>
            </w:r>
          </w:p>
        </w:tc>
        <w:tc>
          <w:tcPr>
            <w:tcW w:w="316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3F837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 xml:space="preserve">TEZSİZ </w:t>
            </w:r>
            <w:r w:rsidRPr="00FF4992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YÜKSEK LİSANS</w:t>
            </w:r>
          </w:p>
        </w:tc>
      </w:tr>
      <w:tr w:rsidR="00641AF3" w:rsidRPr="00FF4992" w14:paraId="487009AB" w14:textId="77777777" w:rsidTr="003C571C">
        <w:trPr>
          <w:trHeight w:val="319"/>
        </w:trPr>
        <w:tc>
          <w:tcPr>
            <w:tcW w:w="366" w:type="dxa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E89804E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AŞAMASI</w:t>
            </w:r>
          </w:p>
        </w:tc>
        <w:tc>
          <w:tcPr>
            <w:tcW w:w="12342" w:type="dxa"/>
            <w:gridSpan w:val="18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0C0C218E" w14:textId="0B6EF53D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</w:t>
            </w:r>
            <w:r w:rsidR="00D35EB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</w:t>
            </w: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. YARIYIL /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HAR</w:t>
            </w:r>
          </w:p>
        </w:tc>
      </w:tr>
      <w:tr w:rsidR="005107B1" w:rsidRPr="00FF4992" w14:paraId="5FA38F2C" w14:textId="77777777" w:rsidTr="003C571C">
        <w:trPr>
          <w:gridAfter w:val="1"/>
          <w:wAfter w:w="14" w:type="dxa"/>
          <w:trHeight w:val="495"/>
        </w:trPr>
        <w:tc>
          <w:tcPr>
            <w:tcW w:w="36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FD119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555BD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4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7338F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DERSİN ADI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1F78C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/S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2A6C7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4EFF1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5CD9D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DCA70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r</w:t>
            </w:r>
            <w:proofErr w:type="spellEnd"/>
          </w:p>
        </w:tc>
        <w:tc>
          <w:tcPr>
            <w:tcW w:w="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C12B1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K TS</w:t>
            </w:r>
          </w:p>
        </w:tc>
        <w:tc>
          <w:tcPr>
            <w:tcW w:w="17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5C845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ĞRETİM ÜYESİ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0F334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ÜNÜ</w:t>
            </w:r>
          </w:p>
        </w:tc>
        <w:tc>
          <w:tcPr>
            <w:tcW w:w="11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F008F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AATİ</w:t>
            </w:r>
          </w:p>
        </w:tc>
        <w:tc>
          <w:tcPr>
            <w:tcW w:w="864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3E552BB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INIFI</w:t>
            </w:r>
          </w:p>
        </w:tc>
      </w:tr>
      <w:tr w:rsidR="005107B1" w:rsidRPr="00FF4992" w14:paraId="27938687" w14:textId="77777777" w:rsidTr="003C571C">
        <w:trPr>
          <w:trHeight w:val="282"/>
        </w:trPr>
        <w:tc>
          <w:tcPr>
            <w:tcW w:w="36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87084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13026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1047C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ZORUNLU DERSLER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5EB5B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2C185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705C0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468F3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AEFB7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B3D97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671DD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B2B56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A6C6B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78" w:type="dxa"/>
            <w:gridSpan w:val="3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5EE071B" w14:textId="77777777" w:rsidR="005D7F99" w:rsidRPr="00FF4992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5107B1" w:rsidRPr="00FF4992" w14:paraId="37E08B5C" w14:textId="77777777" w:rsidTr="00113C47">
        <w:trPr>
          <w:trHeight w:val="590"/>
        </w:trPr>
        <w:tc>
          <w:tcPr>
            <w:tcW w:w="36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CBC36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D5548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CEV 5302</w:t>
            </w:r>
          </w:p>
        </w:tc>
        <w:tc>
          <w:tcPr>
            <w:tcW w:w="4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D9A0D" w14:textId="77777777" w:rsidR="005D7F99" w:rsidRPr="001D146E" w:rsidRDefault="005D7F99" w:rsidP="005D7F99">
            <w:pPr>
              <w:tabs>
                <w:tab w:val="left" w:pos="3299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 xml:space="preserve">Çevre Mühendisleri için </w:t>
            </w:r>
            <w:proofErr w:type="spellStart"/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İstatistik</w:t>
            </w:r>
            <w:r w:rsidRPr="001D146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3BB7F8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0D775E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91590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CE292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CC9CA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56208D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7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B96B7" w14:textId="77777777" w:rsidR="005D7F99" w:rsidRPr="001D146E" w:rsidRDefault="005D7F99" w:rsidP="005D7F9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Prof. Dr. Ufuk Alka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41CDFC" w14:textId="77777777" w:rsidR="005D7F99" w:rsidRPr="001D146E" w:rsidRDefault="00562947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1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881EC7" w14:textId="249EDEBC" w:rsidR="005D7F99" w:rsidRPr="001D146E" w:rsidRDefault="001E61D3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00</w:t>
            </w:r>
            <w:proofErr w:type="gramEnd"/>
            <w:r w:rsidR="005D7F99"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-</w:t>
            </w:r>
            <w:r w:rsidR="005107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9:30</w:t>
            </w:r>
          </w:p>
        </w:tc>
        <w:tc>
          <w:tcPr>
            <w:tcW w:w="878" w:type="dxa"/>
            <w:gridSpan w:val="3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42119727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101</w:t>
            </w:r>
          </w:p>
        </w:tc>
      </w:tr>
      <w:tr w:rsidR="005107B1" w:rsidRPr="00FF4992" w14:paraId="2E96F9A0" w14:textId="77777777" w:rsidTr="00113C47">
        <w:trPr>
          <w:trHeight w:val="1227"/>
        </w:trPr>
        <w:tc>
          <w:tcPr>
            <w:tcW w:w="36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F1A3E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AEA3DA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CEV 5304</w:t>
            </w:r>
          </w:p>
        </w:tc>
        <w:tc>
          <w:tcPr>
            <w:tcW w:w="4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D0A82D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 xml:space="preserve">İleri Çevre Mühendisliği Kimyası </w:t>
            </w:r>
            <w:proofErr w:type="spellStart"/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1D146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D0B936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5E37EB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93EA0B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868044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36322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2ECC31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7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5C6086" w14:textId="77777777" w:rsidR="005D7F99" w:rsidRPr="001D146E" w:rsidRDefault="005D7F99" w:rsidP="005D7F99">
            <w:pPr>
              <w:tabs>
                <w:tab w:val="left" w:pos="3299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Prof. Dr. Güray Salihoğlu</w:t>
            </w:r>
          </w:p>
          <w:p w14:paraId="10EFBDBD" w14:textId="77777777" w:rsidR="005D7F99" w:rsidRPr="001D146E" w:rsidRDefault="005D7F99" w:rsidP="005D7F99">
            <w:pPr>
              <w:tabs>
                <w:tab w:val="left" w:pos="3299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Doç. Dr. Taner Yonar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4EB2F5" w14:textId="77777777" w:rsidR="005D7F99" w:rsidRPr="001D146E" w:rsidRDefault="00FC559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alı</w:t>
            </w:r>
          </w:p>
        </w:tc>
        <w:tc>
          <w:tcPr>
            <w:tcW w:w="11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343CCA" w14:textId="77777777" w:rsidR="005D7F99" w:rsidRPr="001D146E" w:rsidRDefault="00FC559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00-19:30</w:t>
            </w:r>
          </w:p>
        </w:tc>
        <w:tc>
          <w:tcPr>
            <w:tcW w:w="878" w:type="dxa"/>
            <w:gridSpan w:val="3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150CFEC8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101</w:t>
            </w:r>
          </w:p>
        </w:tc>
      </w:tr>
      <w:tr w:rsidR="005107B1" w:rsidRPr="00FF4992" w14:paraId="0DABFB15" w14:textId="77777777" w:rsidTr="003C571C">
        <w:trPr>
          <w:trHeight w:val="282"/>
        </w:trPr>
        <w:tc>
          <w:tcPr>
            <w:tcW w:w="36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78DB4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416A4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59322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A3513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2FCD0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9620B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33FD2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456FF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A4A48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0773B" w14:textId="77777777" w:rsidR="005D7F99" w:rsidRPr="001D146E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8B12CA" w14:textId="77777777" w:rsidR="005D7F99" w:rsidRPr="001D146E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5C88B4" w14:textId="77777777" w:rsidR="005D7F99" w:rsidRPr="001D146E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78" w:type="dxa"/>
            <w:gridSpan w:val="3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4FF53981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5107B1" w:rsidRPr="00FF4992" w14:paraId="2E8D13F1" w14:textId="77777777" w:rsidTr="003C571C">
        <w:trPr>
          <w:trHeight w:val="260"/>
        </w:trPr>
        <w:tc>
          <w:tcPr>
            <w:tcW w:w="36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C19B7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034717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CE</w:t>
            </w:r>
            <w:bookmarkStart w:id="0" w:name="_GoBack"/>
            <w:bookmarkEnd w:id="0"/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V 5122</w:t>
            </w:r>
          </w:p>
        </w:tc>
        <w:tc>
          <w:tcPr>
            <w:tcW w:w="4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CB0D62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Su Kalitesi Yönetimi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CD1BC7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AF7D74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6CB503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692742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13C96C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2301C9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7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0855C9" w14:textId="77777777" w:rsidR="005D7F99" w:rsidRPr="001D146E" w:rsidRDefault="005D7F99" w:rsidP="005D7F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Feza Karaer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CFCAB9" w14:textId="77777777" w:rsidR="005D7F99" w:rsidRPr="001D146E" w:rsidRDefault="009A13BC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1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A0F8B9" w14:textId="0F6AE811" w:rsidR="005D7F99" w:rsidRPr="001D146E" w:rsidRDefault="001E61D3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00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-20:15</w:t>
            </w:r>
          </w:p>
        </w:tc>
        <w:tc>
          <w:tcPr>
            <w:tcW w:w="878" w:type="dxa"/>
            <w:gridSpan w:val="3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5C7278B1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105</w:t>
            </w:r>
          </w:p>
        </w:tc>
      </w:tr>
      <w:tr w:rsidR="005107B1" w:rsidRPr="00FF4992" w14:paraId="0E22E325" w14:textId="77777777" w:rsidTr="003C571C">
        <w:trPr>
          <w:trHeight w:val="270"/>
        </w:trPr>
        <w:tc>
          <w:tcPr>
            <w:tcW w:w="36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2BEC4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9D6A94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/>
                <w:sz w:val="20"/>
                <w:szCs w:val="20"/>
              </w:rPr>
              <w:t>CEV 5222</w:t>
            </w:r>
          </w:p>
        </w:tc>
        <w:tc>
          <w:tcPr>
            <w:tcW w:w="4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0E6F87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/>
                <w:sz w:val="20"/>
                <w:szCs w:val="20"/>
              </w:rPr>
              <w:t xml:space="preserve">Endüstriyel Atık Yönetimi 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D97DFC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C314A0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FAFD24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E1EB3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7CA3F4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AA82D5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7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6A1240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Doç. Dr. N. Kamil Salihoğlu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4AF82B" w14:textId="77777777" w:rsidR="005D7F99" w:rsidRPr="001D146E" w:rsidRDefault="00D836C2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1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1F5813" w14:textId="5233AF7F" w:rsidR="005D7F99" w:rsidRPr="001D146E" w:rsidRDefault="001E61D3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45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-20:15</w:t>
            </w:r>
          </w:p>
        </w:tc>
        <w:tc>
          <w:tcPr>
            <w:tcW w:w="8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3F828B32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107</w:t>
            </w:r>
          </w:p>
        </w:tc>
      </w:tr>
      <w:tr w:rsidR="005107B1" w:rsidRPr="00FF4992" w14:paraId="25D891BF" w14:textId="77777777" w:rsidTr="003C571C">
        <w:trPr>
          <w:trHeight w:val="282"/>
        </w:trPr>
        <w:tc>
          <w:tcPr>
            <w:tcW w:w="36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0BE15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391BF2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CEV 5148</w:t>
            </w:r>
          </w:p>
        </w:tc>
        <w:tc>
          <w:tcPr>
            <w:tcW w:w="4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F1F78B" w14:textId="77777777" w:rsidR="005D7F99" w:rsidRPr="001D146E" w:rsidRDefault="005D7F99" w:rsidP="005D7F99">
            <w:pPr>
              <w:tabs>
                <w:tab w:val="left" w:pos="3299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 xml:space="preserve">Endüstriyel </w:t>
            </w:r>
            <w:proofErr w:type="spellStart"/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Atıksuların</w:t>
            </w:r>
            <w:proofErr w:type="spellEnd"/>
            <w:r w:rsidRPr="001D146E">
              <w:rPr>
                <w:rFonts w:ascii="Times New Roman" w:hAnsi="Times New Roman" w:cs="Times New Roman"/>
                <w:sz w:val="20"/>
                <w:szCs w:val="20"/>
              </w:rPr>
              <w:t xml:space="preserve"> Geri Kazanım ve Tekrar Kullanım Teknikleri 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B26729" w14:textId="77777777" w:rsidR="005D7F99" w:rsidRPr="001D146E" w:rsidRDefault="005D7F99" w:rsidP="005D7F99">
            <w:pPr>
              <w:tabs>
                <w:tab w:val="left" w:pos="3299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2C7DAA" w14:textId="77777777" w:rsidR="005D7F99" w:rsidRPr="001D146E" w:rsidRDefault="005D7F99" w:rsidP="005D7F99">
            <w:pPr>
              <w:tabs>
                <w:tab w:val="left" w:pos="3299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DC091" w14:textId="77777777" w:rsidR="005D7F99" w:rsidRPr="001D146E" w:rsidRDefault="005D7F99" w:rsidP="005D7F99">
            <w:pPr>
              <w:tabs>
                <w:tab w:val="left" w:pos="3299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316466" w14:textId="77777777" w:rsidR="005D7F99" w:rsidRPr="001D146E" w:rsidRDefault="005D7F99" w:rsidP="005D7F99">
            <w:pPr>
              <w:tabs>
                <w:tab w:val="left" w:pos="3299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E58235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10D7D" w14:textId="77777777" w:rsidR="005D7F99" w:rsidRPr="001D146E" w:rsidRDefault="005D7F99" w:rsidP="005D7F99">
            <w:pPr>
              <w:tabs>
                <w:tab w:val="left" w:pos="3299"/>
              </w:tabs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7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2F2CE8" w14:textId="77777777" w:rsidR="005D7F99" w:rsidRPr="001D146E" w:rsidRDefault="005D7F99" w:rsidP="005D7F9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Prof. Dr. Seval K. Akal Solmaz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DA987A" w14:textId="656D867A" w:rsidR="005D7F99" w:rsidRPr="001D146E" w:rsidRDefault="005107B1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1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182BC8" w14:textId="79F42BDF" w:rsidR="005D7F99" w:rsidRPr="001D146E" w:rsidRDefault="005107B1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9:30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22:00</w:t>
            </w:r>
          </w:p>
        </w:tc>
        <w:tc>
          <w:tcPr>
            <w:tcW w:w="878" w:type="dxa"/>
            <w:gridSpan w:val="3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1354589F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4</w:t>
            </w:r>
          </w:p>
        </w:tc>
      </w:tr>
      <w:tr w:rsidR="005107B1" w:rsidRPr="00FF4992" w14:paraId="27D01115" w14:textId="77777777" w:rsidTr="00113C47">
        <w:trPr>
          <w:trHeight w:val="626"/>
        </w:trPr>
        <w:tc>
          <w:tcPr>
            <w:tcW w:w="36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C18E5" w14:textId="77777777" w:rsidR="005D7F99" w:rsidRPr="00FF4992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33A7C3" w14:textId="444B2BD2" w:rsidR="005D7F99" w:rsidRPr="001D146E" w:rsidRDefault="00E24282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</w:t>
            </w:r>
            <w:r w:rsidR="005D7F99" w:rsidRPr="001D146E">
              <w:rPr>
                <w:rFonts w:ascii="Times New Roman" w:hAnsi="Times New Roman"/>
                <w:sz w:val="20"/>
                <w:szCs w:val="20"/>
              </w:rPr>
              <w:t>EV 5226</w:t>
            </w:r>
          </w:p>
        </w:tc>
        <w:tc>
          <w:tcPr>
            <w:tcW w:w="4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B7C1E1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D146E">
              <w:rPr>
                <w:rFonts w:ascii="Times New Roman" w:hAnsi="Times New Roman"/>
                <w:sz w:val="20"/>
                <w:szCs w:val="20"/>
              </w:rPr>
              <w:t>Atıksu</w:t>
            </w:r>
            <w:proofErr w:type="spellEnd"/>
            <w:r w:rsidRPr="001D146E">
              <w:rPr>
                <w:rFonts w:ascii="Times New Roman" w:hAnsi="Times New Roman"/>
                <w:sz w:val="20"/>
                <w:szCs w:val="20"/>
              </w:rPr>
              <w:t xml:space="preserve"> Mühendisliği  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959507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83018A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DED65C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D26F5A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0680C7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8704CC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7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CFC9EC" w14:textId="77777777" w:rsidR="005D7F99" w:rsidRPr="001D146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D146E">
              <w:rPr>
                <w:rFonts w:ascii="Times New Roman" w:hAnsi="Times New Roman"/>
                <w:sz w:val="20"/>
                <w:szCs w:val="20"/>
              </w:rPr>
              <w:t>Prof. Dr. Gökhan Ekrem Üstü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8232A1" w14:textId="77777777" w:rsidR="005D7F99" w:rsidRPr="001D146E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1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DD0E3A" w14:textId="77777777" w:rsidR="005D7F99" w:rsidRPr="001D146E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45-21:15</w:t>
            </w:r>
          </w:p>
        </w:tc>
        <w:tc>
          <w:tcPr>
            <w:tcW w:w="878" w:type="dxa"/>
            <w:gridSpan w:val="3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74778256" w14:textId="77777777" w:rsidR="005D7F99" w:rsidRPr="001D146E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106</w:t>
            </w:r>
          </w:p>
        </w:tc>
      </w:tr>
      <w:tr w:rsidR="003C571C" w:rsidRPr="00FF4992" w14:paraId="7B2689E5" w14:textId="77777777" w:rsidTr="00113C47">
        <w:trPr>
          <w:trHeight w:val="523"/>
        </w:trPr>
        <w:tc>
          <w:tcPr>
            <w:tcW w:w="36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55052" w14:textId="77777777" w:rsidR="003C571C" w:rsidRPr="00FF4992" w:rsidRDefault="003C571C" w:rsidP="003C571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971774" w14:textId="6BC92AD4" w:rsidR="003C571C" w:rsidRPr="001D146E" w:rsidRDefault="003C571C" w:rsidP="003C571C">
            <w:pPr>
              <w:tabs>
                <w:tab w:val="left" w:pos="3299"/>
              </w:tabs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316</w:t>
            </w:r>
          </w:p>
        </w:tc>
        <w:tc>
          <w:tcPr>
            <w:tcW w:w="4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BA9C9" w14:textId="1F7CF850" w:rsidR="003C571C" w:rsidRPr="001D146E" w:rsidRDefault="003C571C" w:rsidP="003C571C">
            <w:pPr>
              <w:tabs>
                <w:tab w:val="left" w:pos="3299"/>
              </w:tabs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Arıtma Çamurlarının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usuzlaştırılması</w:t>
            </w:r>
            <w:proofErr w:type="spellEnd"/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5D6C65" w14:textId="184ED1D5" w:rsidR="003C571C" w:rsidRPr="001D146E" w:rsidRDefault="003C571C" w:rsidP="003C571C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143994" w14:textId="22D497C5" w:rsidR="003C571C" w:rsidRPr="001D146E" w:rsidRDefault="003C571C" w:rsidP="003C571C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F1C945" w14:textId="50CF2DAB" w:rsidR="003C571C" w:rsidRPr="001D146E" w:rsidRDefault="003C571C" w:rsidP="003C571C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C32220" w14:textId="3717CF70" w:rsidR="003C571C" w:rsidRPr="001D146E" w:rsidRDefault="003C571C" w:rsidP="003C571C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00F919" w14:textId="77777777" w:rsidR="003C571C" w:rsidRPr="001D146E" w:rsidRDefault="003C571C" w:rsidP="003C571C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60F4E5" w14:textId="277DDF1F" w:rsidR="003C571C" w:rsidRPr="001D146E" w:rsidRDefault="003C571C" w:rsidP="003C571C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7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9FD39B" w14:textId="22E55D2A" w:rsidR="003C571C" w:rsidRPr="001D146E" w:rsidRDefault="003C571C" w:rsidP="003C571C">
            <w:pPr>
              <w:tabs>
                <w:tab w:val="left" w:pos="3299"/>
              </w:tabs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Doç. Dr.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elnur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 Uçaroğlu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858FB0" w14:textId="5433D0E0" w:rsidR="003C571C" w:rsidRPr="001D146E" w:rsidRDefault="003C571C" w:rsidP="003C57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azartesi</w:t>
            </w:r>
          </w:p>
        </w:tc>
        <w:tc>
          <w:tcPr>
            <w:tcW w:w="11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E63D7C" w14:textId="56839074" w:rsidR="003C571C" w:rsidRPr="001D146E" w:rsidRDefault="003C571C" w:rsidP="003C57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00</w:t>
            </w:r>
            <w:proofErr w:type="gramEnd"/>
            <w:r w:rsidRPr="001D14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-19:30</w:t>
            </w:r>
          </w:p>
        </w:tc>
        <w:tc>
          <w:tcPr>
            <w:tcW w:w="8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04D1AEAB" w14:textId="712A06BD" w:rsidR="003C571C" w:rsidRPr="001D146E" w:rsidRDefault="003C571C" w:rsidP="003C57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5</w:t>
            </w:r>
          </w:p>
        </w:tc>
      </w:tr>
    </w:tbl>
    <w:p w14:paraId="0CEAF5C7" w14:textId="77777777" w:rsidR="00760F20" w:rsidRDefault="00760F20"/>
    <w:sectPr w:rsidR="00760F20" w:rsidSect="00FB31F7">
      <w:pgSz w:w="16838" w:h="11906" w:orient="landscape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sDA1sjSzMDE2NzZT0lEKTi0uzszPAykwqQUAnvqX5CwAAAA="/>
  </w:docVars>
  <w:rsids>
    <w:rsidRoot w:val="00FF4992"/>
    <w:rsid w:val="00022C02"/>
    <w:rsid w:val="000320BC"/>
    <w:rsid w:val="00041EB9"/>
    <w:rsid w:val="00050000"/>
    <w:rsid w:val="0005695A"/>
    <w:rsid w:val="00071FA1"/>
    <w:rsid w:val="0007741F"/>
    <w:rsid w:val="00087252"/>
    <w:rsid w:val="000A2AAB"/>
    <w:rsid w:val="000B4097"/>
    <w:rsid w:val="000C2522"/>
    <w:rsid w:val="000F081C"/>
    <w:rsid w:val="000F59D3"/>
    <w:rsid w:val="00107045"/>
    <w:rsid w:val="00113C47"/>
    <w:rsid w:val="001167C3"/>
    <w:rsid w:val="00124FF4"/>
    <w:rsid w:val="00161837"/>
    <w:rsid w:val="0016774F"/>
    <w:rsid w:val="00173057"/>
    <w:rsid w:val="0018535E"/>
    <w:rsid w:val="0019533A"/>
    <w:rsid w:val="00195CA8"/>
    <w:rsid w:val="001D146E"/>
    <w:rsid w:val="001D6297"/>
    <w:rsid w:val="001E61D3"/>
    <w:rsid w:val="00214E3B"/>
    <w:rsid w:val="00241CEC"/>
    <w:rsid w:val="00244F80"/>
    <w:rsid w:val="002556D3"/>
    <w:rsid w:val="002647D5"/>
    <w:rsid w:val="002A58C6"/>
    <w:rsid w:val="002E56D8"/>
    <w:rsid w:val="002E6E8C"/>
    <w:rsid w:val="002F3604"/>
    <w:rsid w:val="002F36B5"/>
    <w:rsid w:val="00303984"/>
    <w:rsid w:val="0031582E"/>
    <w:rsid w:val="003204A1"/>
    <w:rsid w:val="00330332"/>
    <w:rsid w:val="00333988"/>
    <w:rsid w:val="003749E5"/>
    <w:rsid w:val="0039356F"/>
    <w:rsid w:val="00393F33"/>
    <w:rsid w:val="003B574B"/>
    <w:rsid w:val="003C571C"/>
    <w:rsid w:val="003D6733"/>
    <w:rsid w:val="003F1F12"/>
    <w:rsid w:val="004001E1"/>
    <w:rsid w:val="004031CF"/>
    <w:rsid w:val="004212D4"/>
    <w:rsid w:val="004227EE"/>
    <w:rsid w:val="00422DF2"/>
    <w:rsid w:val="00426154"/>
    <w:rsid w:val="00440E81"/>
    <w:rsid w:val="0044247F"/>
    <w:rsid w:val="00465AC4"/>
    <w:rsid w:val="00474F3E"/>
    <w:rsid w:val="00482DF4"/>
    <w:rsid w:val="004B6336"/>
    <w:rsid w:val="004D075F"/>
    <w:rsid w:val="004E59BE"/>
    <w:rsid w:val="004F2A36"/>
    <w:rsid w:val="005107B1"/>
    <w:rsid w:val="005176A6"/>
    <w:rsid w:val="005214C3"/>
    <w:rsid w:val="00522A12"/>
    <w:rsid w:val="00531783"/>
    <w:rsid w:val="00531AD1"/>
    <w:rsid w:val="00545421"/>
    <w:rsid w:val="005540E2"/>
    <w:rsid w:val="00562947"/>
    <w:rsid w:val="00566CE7"/>
    <w:rsid w:val="005A2605"/>
    <w:rsid w:val="005B0CBA"/>
    <w:rsid w:val="005C0FD2"/>
    <w:rsid w:val="005D7F99"/>
    <w:rsid w:val="005E3A94"/>
    <w:rsid w:val="005F413C"/>
    <w:rsid w:val="005F4459"/>
    <w:rsid w:val="00612F64"/>
    <w:rsid w:val="0062140A"/>
    <w:rsid w:val="00641AF3"/>
    <w:rsid w:val="00645AA9"/>
    <w:rsid w:val="006619B7"/>
    <w:rsid w:val="00667169"/>
    <w:rsid w:val="00674907"/>
    <w:rsid w:val="00677A6E"/>
    <w:rsid w:val="006816AB"/>
    <w:rsid w:val="0068223A"/>
    <w:rsid w:val="00687E79"/>
    <w:rsid w:val="00693292"/>
    <w:rsid w:val="00693F62"/>
    <w:rsid w:val="006B771C"/>
    <w:rsid w:val="006C6861"/>
    <w:rsid w:val="006D095D"/>
    <w:rsid w:val="006D3B00"/>
    <w:rsid w:val="006E0534"/>
    <w:rsid w:val="0070028A"/>
    <w:rsid w:val="00703576"/>
    <w:rsid w:val="00714461"/>
    <w:rsid w:val="007216E5"/>
    <w:rsid w:val="00734913"/>
    <w:rsid w:val="00734D7E"/>
    <w:rsid w:val="00760F20"/>
    <w:rsid w:val="00765163"/>
    <w:rsid w:val="007865A3"/>
    <w:rsid w:val="00787076"/>
    <w:rsid w:val="007964B1"/>
    <w:rsid w:val="007C1565"/>
    <w:rsid w:val="007C7ED9"/>
    <w:rsid w:val="007E3DD5"/>
    <w:rsid w:val="007E514F"/>
    <w:rsid w:val="00803570"/>
    <w:rsid w:val="00805CD9"/>
    <w:rsid w:val="00812936"/>
    <w:rsid w:val="0082660A"/>
    <w:rsid w:val="00837499"/>
    <w:rsid w:val="00837B70"/>
    <w:rsid w:val="00840C3C"/>
    <w:rsid w:val="00864665"/>
    <w:rsid w:val="0088571C"/>
    <w:rsid w:val="008A26A8"/>
    <w:rsid w:val="008A2746"/>
    <w:rsid w:val="008B422B"/>
    <w:rsid w:val="008C52C0"/>
    <w:rsid w:val="008D7FBB"/>
    <w:rsid w:val="008E6183"/>
    <w:rsid w:val="008F0529"/>
    <w:rsid w:val="009034D2"/>
    <w:rsid w:val="00912055"/>
    <w:rsid w:val="0091341C"/>
    <w:rsid w:val="00920395"/>
    <w:rsid w:val="0094304C"/>
    <w:rsid w:val="00952667"/>
    <w:rsid w:val="00961310"/>
    <w:rsid w:val="00965DD1"/>
    <w:rsid w:val="00967390"/>
    <w:rsid w:val="00967CE3"/>
    <w:rsid w:val="00997B1F"/>
    <w:rsid w:val="009A13BC"/>
    <w:rsid w:val="009B3786"/>
    <w:rsid w:val="009C21AC"/>
    <w:rsid w:val="009D3757"/>
    <w:rsid w:val="009E6E35"/>
    <w:rsid w:val="00A024C0"/>
    <w:rsid w:val="00A0393C"/>
    <w:rsid w:val="00A24C23"/>
    <w:rsid w:val="00A24DD3"/>
    <w:rsid w:val="00A31C43"/>
    <w:rsid w:val="00A41664"/>
    <w:rsid w:val="00A92139"/>
    <w:rsid w:val="00A93E2D"/>
    <w:rsid w:val="00AB099F"/>
    <w:rsid w:val="00AC33C1"/>
    <w:rsid w:val="00AD27E7"/>
    <w:rsid w:val="00AE6D0A"/>
    <w:rsid w:val="00AF01E8"/>
    <w:rsid w:val="00B7310C"/>
    <w:rsid w:val="00B77649"/>
    <w:rsid w:val="00B83950"/>
    <w:rsid w:val="00BC0D1B"/>
    <w:rsid w:val="00BC1A8E"/>
    <w:rsid w:val="00BC75BC"/>
    <w:rsid w:val="00BD70D4"/>
    <w:rsid w:val="00BE40DB"/>
    <w:rsid w:val="00BE553B"/>
    <w:rsid w:val="00C05886"/>
    <w:rsid w:val="00C21E61"/>
    <w:rsid w:val="00C30637"/>
    <w:rsid w:val="00C32399"/>
    <w:rsid w:val="00C64652"/>
    <w:rsid w:val="00C660A3"/>
    <w:rsid w:val="00C673FA"/>
    <w:rsid w:val="00CC37A1"/>
    <w:rsid w:val="00CC4A44"/>
    <w:rsid w:val="00CC5B34"/>
    <w:rsid w:val="00CE3C5A"/>
    <w:rsid w:val="00CF08F7"/>
    <w:rsid w:val="00CF1BB4"/>
    <w:rsid w:val="00D06B1D"/>
    <w:rsid w:val="00D35EBB"/>
    <w:rsid w:val="00D45E5D"/>
    <w:rsid w:val="00D6743B"/>
    <w:rsid w:val="00D836C2"/>
    <w:rsid w:val="00DA18EC"/>
    <w:rsid w:val="00DD1861"/>
    <w:rsid w:val="00DD2854"/>
    <w:rsid w:val="00DD643B"/>
    <w:rsid w:val="00DD7790"/>
    <w:rsid w:val="00DE7C7E"/>
    <w:rsid w:val="00E02F8B"/>
    <w:rsid w:val="00E06C9A"/>
    <w:rsid w:val="00E06F8B"/>
    <w:rsid w:val="00E1316A"/>
    <w:rsid w:val="00E145F9"/>
    <w:rsid w:val="00E1573B"/>
    <w:rsid w:val="00E22971"/>
    <w:rsid w:val="00E24282"/>
    <w:rsid w:val="00E26B55"/>
    <w:rsid w:val="00E679F1"/>
    <w:rsid w:val="00E7144B"/>
    <w:rsid w:val="00E76470"/>
    <w:rsid w:val="00EB1AF1"/>
    <w:rsid w:val="00EC63C4"/>
    <w:rsid w:val="00EF3F10"/>
    <w:rsid w:val="00EF77D8"/>
    <w:rsid w:val="00F05824"/>
    <w:rsid w:val="00F102DD"/>
    <w:rsid w:val="00F25356"/>
    <w:rsid w:val="00F52244"/>
    <w:rsid w:val="00F6150F"/>
    <w:rsid w:val="00F71D6B"/>
    <w:rsid w:val="00FB31F7"/>
    <w:rsid w:val="00FC550C"/>
    <w:rsid w:val="00FC559A"/>
    <w:rsid w:val="00FF2D5D"/>
    <w:rsid w:val="00FF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0436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872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725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872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72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9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F01A5-D298-4ADD-B757-F117068B6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</dc:creator>
  <cp:lastModifiedBy>NISAN_2013_2</cp:lastModifiedBy>
  <cp:revision>8</cp:revision>
  <cp:lastPrinted>2019-01-09T07:39:00Z</cp:lastPrinted>
  <dcterms:created xsi:type="dcterms:W3CDTF">2019-01-08T09:26:00Z</dcterms:created>
  <dcterms:modified xsi:type="dcterms:W3CDTF">2019-01-09T07:40:00Z</dcterms:modified>
</cp:coreProperties>
</file>